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度</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2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0,49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2月2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5年2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20%-5.7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３年２１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0665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796.1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356,497.2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1,044,889.5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27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27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2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3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7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84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21</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0271，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7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085,894.1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085,894.1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1,085,894.1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00.0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086,294.2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086,952.7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42,060.1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56,881.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085,894.1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12,346.0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80,576.7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67,341.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53,937.8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08,101.3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65,629.1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48,217.5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48,170.7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S20盘旅</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43,259.0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92,905.4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620,484.9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4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rPr>
          <w:rFonts w:hint="eastAsia" w:ascii="宋体" w:hAnsi="宋体"/>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XsWJuli+ptTGIZkaRaOJZWZQEFY=" w:salt="xoH7dStUKaPAs4N3lrr3j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2860C91"/>
    <w:rsid w:val="05581092"/>
    <w:rsid w:val="05A14D31"/>
    <w:rsid w:val="05AE26D9"/>
    <w:rsid w:val="077D1837"/>
    <w:rsid w:val="08B75E97"/>
    <w:rsid w:val="09860979"/>
    <w:rsid w:val="0A626B8A"/>
    <w:rsid w:val="0D901766"/>
    <w:rsid w:val="119D38F4"/>
    <w:rsid w:val="11B870FF"/>
    <w:rsid w:val="11F52987"/>
    <w:rsid w:val="12DA60B7"/>
    <w:rsid w:val="1322763E"/>
    <w:rsid w:val="13A3270E"/>
    <w:rsid w:val="15271F3C"/>
    <w:rsid w:val="153D2966"/>
    <w:rsid w:val="17E41503"/>
    <w:rsid w:val="195A5A41"/>
    <w:rsid w:val="1B405FCF"/>
    <w:rsid w:val="22676B08"/>
    <w:rsid w:val="2A3A53F1"/>
    <w:rsid w:val="2F4671E3"/>
    <w:rsid w:val="315B0AB8"/>
    <w:rsid w:val="33C40040"/>
    <w:rsid w:val="342153CB"/>
    <w:rsid w:val="34296D79"/>
    <w:rsid w:val="38D97024"/>
    <w:rsid w:val="38E926E9"/>
    <w:rsid w:val="3D320D98"/>
    <w:rsid w:val="3D431B86"/>
    <w:rsid w:val="4264087B"/>
    <w:rsid w:val="42FF6865"/>
    <w:rsid w:val="43F3566A"/>
    <w:rsid w:val="44FC1717"/>
    <w:rsid w:val="457A406E"/>
    <w:rsid w:val="466D0831"/>
    <w:rsid w:val="46CD3A39"/>
    <w:rsid w:val="47BD4D02"/>
    <w:rsid w:val="488D24C9"/>
    <w:rsid w:val="48E8631C"/>
    <w:rsid w:val="494561FC"/>
    <w:rsid w:val="49D806A7"/>
    <w:rsid w:val="49FA15B3"/>
    <w:rsid w:val="4D870C30"/>
    <w:rsid w:val="4DC7164B"/>
    <w:rsid w:val="4FA4355A"/>
    <w:rsid w:val="4FE31BB9"/>
    <w:rsid w:val="51366883"/>
    <w:rsid w:val="51A03B59"/>
    <w:rsid w:val="554112E9"/>
    <w:rsid w:val="57B47E4D"/>
    <w:rsid w:val="5C6F4AC6"/>
    <w:rsid w:val="5D30210E"/>
    <w:rsid w:val="5E660FCE"/>
    <w:rsid w:val="62446D78"/>
    <w:rsid w:val="6AF71159"/>
    <w:rsid w:val="6CB373DA"/>
    <w:rsid w:val="6F8C2174"/>
    <w:rsid w:val="705B15C4"/>
    <w:rsid w:val="73083B4A"/>
    <w:rsid w:val="73181AE2"/>
    <w:rsid w:val="731F23DA"/>
    <w:rsid w:val="737F3265"/>
    <w:rsid w:val="73E97FF0"/>
    <w:rsid w:val="757F3635"/>
    <w:rsid w:val="76AF72E1"/>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099</c:v>
                </c:pt>
                <c:pt idx="1">
                  <c:v>1.0098</c:v>
                </c:pt>
                <c:pt idx="2">
                  <c:v>1.0098</c:v>
                </c:pt>
                <c:pt idx="3">
                  <c:v>1.0098</c:v>
                </c:pt>
                <c:pt idx="4">
                  <c:v>1.0098</c:v>
                </c:pt>
                <c:pt idx="5">
                  <c:v>1.011</c:v>
                </c:pt>
                <c:pt idx="6">
                  <c:v>1.0111</c:v>
                </c:pt>
                <c:pt idx="7">
                  <c:v>1.0116</c:v>
                </c:pt>
                <c:pt idx="8">
                  <c:v>1.0116</c:v>
                </c:pt>
                <c:pt idx="9">
                  <c:v>1.0116</c:v>
                </c:pt>
                <c:pt idx="10">
                  <c:v>1.0124</c:v>
                </c:pt>
                <c:pt idx="11">
                  <c:v>1.0126</c:v>
                </c:pt>
                <c:pt idx="12">
                  <c:v>1.0125</c:v>
                </c:pt>
                <c:pt idx="13">
                  <c:v>1.0125</c:v>
                </c:pt>
                <c:pt idx="14">
                  <c:v>1.0128</c:v>
                </c:pt>
                <c:pt idx="15">
                  <c:v>1.0128</c:v>
                </c:pt>
                <c:pt idx="16">
                  <c:v>1.0127</c:v>
                </c:pt>
                <c:pt idx="17">
                  <c:v>1.013</c:v>
                </c:pt>
                <c:pt idx="18">
                  <c:v>1.0132</c:v>
                </c:pt>
                <c:pt idx="19">
                  <c:v>1.0133</c:v>
                </c:pt>
                <c:pt idx="20">
                  <c:v>1.0132</c:v>
                </c:pt>
                <c:pt idx="21">
                  <c:v>1.0136</c:v>
                </c:pt>
                <c:pt idx="22">
                  <c:v>1.0136</c:v>
                </c:pt>
                <c:pt idx="23">
                  <c:v>1.0136</c:v>
                </c:pt>
                <c:pt idx="24">
                  <c:v>1.0143</c:v>
                </c:pt>
                <c:pt idx="25">
                  <c:v>1.0147</c:v>
                </c:pt>
                <c:pt idx="26">
                  <c:v>1.0148</c:v>
                </c:pt>
                <c:pt idx="27">
                  <c:v>1.0149</c:v>
                </c:pt>
                <c:pt idx="28">
                  <c:v>1.0154</c:v>
                </c:pt>
                <c:pt idx="29">
                  <c:v>1.0156</c:v>
                </c:pt>
                <c:pt idx="30">
                  <c:v>1.0156</c:v>
                </c:pt>
                <c:pt idx="31">
                  <c:v>1.0156</c:v>
                </c:pt>
                <c:pt idx="32">
                  <c:v>1.0155</c:v>
                </c:pt>
                <c:pt idx="33">
                  <c:v>1.0155</c:v>
                </c:pt>
                <c:pt idx="34">
                  <c:v>1.0166</c:v>
                </c:pt>
                <c:pt idx="35">
                  <c:v>1.0166</c:v>
                </c:pt>
                <c:pt idx="36">
                  <c:v>1.0166</c:v>
                </c:pt>
                <c:pt idx="37">
                  <c:v>1.0166</c:v>
                </c:pt>
                <c:pt idx="38">
                  <c:v>1.017</c:v>
                </c:pt>
                <c:pt idx="39">
                  <c:v>1.0173</c:v>
                </c:pt>
                <c:pt idx="40">
                  <c:v>1.0168</c:v>
                </c:pt>
                <c:pt idx="41">
                  <c:v>1.0171</c:v>
                </c:pt>
                <c:pt idx="42">
                  <c:v>1.0173</c:v>
                </c:pt>
                <c:pt idx="43">
                  <c:v>1.0173</c:v>
                </c:pt>
                <c:pt idx="44">
                  <c:v>1.0173</c:v>
                </c:pt>
                <c:pt idx="45">
                  <c:v>1.0179</c:v>
                </c:pt>
                <c:pt idx="46">
                  <c:v>1.0184</c:v>
                </c:pt>
                <c:pt idx="47">
                  <c:v>1.0188</c:v>
                </c:pt>
                <c:pt idx="48">
                  <c:v>1.0192</c:v>
                </c:pt>
                <c:pt idx="49">
                  <c:v>1.0194</c:v>
                </c:pt>
                <c:pt idx="50">
                  <c:v>1.0194</c:v>
                </c:pt>
                <c:pt idx="51">
                  <c:v>1.0194</c:v>
                </c:pt>
                <c:pt idx="52">
                  <c:v>1.0202</c:v>
                </c:pt>
                <c:pt idx="53">
                  <c:v>1.0203</c:v>
                </c:pt>
                <c:pt idx="54">
                  <c:v>1.0205</c:v>
                </c:pt>
                <c:pt idx="55">
                  <c:v>1.021</c:v>
                </c:pt>
                <c:pt idx="56">
                  <c:v>1.0211</c:v>
                </c:pt>
                <c:pt idx="57">
                  <c:v>1.0211</c:v>
                </c:pt>
                <c:pt idx="58">
                  <c:v>1.0211</c:v>
                </c:pt>
                <c:pt idx="59">
                  <c:v>1.0216</c:v>
                </c:pt>
                <c:pt idx="60">
                  <c:v>1.0215</c:v>
                </c:pt>
                <c:pt idx="61">
                  <c:v>1.0211</c:v>
                </c:pt>
                <c:pt idx="62">
                  <c:v>1.021</c:v>
                </c:pt>
                <c:pt idx="63">
                  <c:v>1.021</c:v>
                </c:pt>
                <c:pt idx="64">
                  <c:v>1.021</c:v>
                </c:pt>
                <c:pt idx="65">
                  <c:v>1.021</c:v>
                </c:pt>
                <c:pt idx="66">
                  <c:v>1.0215</c:v>
                </c:pt>
                <c:pt idx="67">
                  <c:v>1.0214</c:v>
                </c:pt>
                <c:pt idx="68">
                  <c:v>1.0214</c:v>
                </c:pt>
                <c:pt idx="69">
                  <c:v>1.0215</c:v>
                </c:pt>
                <c:pt idx="70">
                  <c:v>1.0218</c:v>
                </c:pt>
                <c:pt idx="71">
                  <c:v>1.0218</c:v>
                </c:pt>
                <c:pt idx="72">
                  <c:v>1.0218</c:v>
                </c:pt>
                <c:pt idx="73">
                  <c:v>1.0223</c:v>
                </c:pt>
                <c:pt idx="74">
                  <c:v>1.0215</c:v>
                </c:pt>
                <c:pt idx="75">
                  <c:v>1.0212</c:v>
                </c:pt>
                <c:pt idx="76">
                  <c:v>1.0215</c:v>
                </c:pt>
                <c:pt idx="77">
                  <c:v>1.0218</c:v>
                </c:pt>
                <c:pt idx="78">
                  <c:v>1.0218</c:v>
                </c:pt>
                <c:pt idx="79">
                  <c:v>1.0218</c:v>
                </c:pt>
                <c:pt idx="80">
                  <c:v>1.0225</c:v>
                </c:pt>
                <c:pt idx="81">
                  <c:v>1.0227</c:v>
                </c:pt>
                <c:pt idx="82">
                  <c:v>1.0229</c:v>
                </c:pt>
                <c:pt idx="83">
                  <c:v>1.0233</c:v>
                </c:pt>
                <c:pt idx="84">
                  <c:v>1.0259</c:v>
                </c:pt>
                <c:pt idx="85">
                  <c:v>1.0259</c:v>
                </c:pt>
                <c:pt idx="86">
                  <c:v>1.0259</c:v>
                </c:pt>
                <c:pt idx="87">
                  <c:v>1.0264</c:v>
                </c:pt>
                <c:pt idx="88">
                  <c:v>1.0265</c:v>
                </c:pt>
                <c:pt idx="89">
                  <c:v>1.0267</c:v>
                </c:pt>
                <c:pt idx="90">
                  <c:v>1.027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198078637218879</c:v>
                </c:pt>
                <c:pt idx="1">
                  <c:v>9.90393186095506e-5</c:v>
                </c:pt>
                <c:pt idx="2">
                  <c:v>9.90393186095506e-5</c:v>
                </c:pt>
                <c:pt idx="3">
                  <c:v>9.90393186095506e-5</c:v>
                </c:pt>
                <c:pt idx="4">
                  <c:v>9.90393186095506e-5</c:v>
                </c:pt>
                <c:pt idx="5">
                  <c:v>0.00128751114192327</c:v>
                </c:pt>
                <c:pt idx="6">
                  <c:v>0.00138655046053282</c:v>
                </c:pt>
                <c:pt idx="7">
                  <c:v>0.00188174705358035</c:v>
                </c:pt>
                <c:pt idx="8">
                  <c:v>0.00188174705358035</c:v>
                </c:pt>
                <c:pt idx="9">
                  <c:v>0.00188174705358035</c:v>
                </c:pt>
                <c:pt idx="10">
                  <c:v>0.00267406160245609</c:v>
                </c:pt>
                <c:pt idx="11">
                  <c:v>0.00287214023967497</c:v>
                </c:pt>
                <c:pt idx="12">
                  <c:v>0.00277310092106564</c:v>
                </c:pt>
                <c:pt idx="13">
                  <c:v>0.00277310092106564</c:v>
                </c:pt>
                <c:pt idx="14">
                  <c:v>0.00307021887689407</c:v>
                </c:pt>
                <c:pt idx="15">
                  <c:v>0.00307021887689407</c:v>
                </c:pt>
                <c:pt idx="16">
                  <c:v>0.00297117955828452</c:v>
                </c:pt>
                <c:pt idx="17">
                  <c:v>0.00326829751411295</c:v>
                </c:pt>
                <c:pt idx="18">
                  <c:v>0.00346637615133205</c:v>
                </c:pt>
                <c:pt idx="19">
                  <c:v>0.0035654154699416</c:v>
                </c:pt>
                <c:pt idx="20">
                  <c:v>0.00346637615133205</c:v>
                </c:pt>
                <c:pt idx="21">
                  <c:v>0.00386253342577003</c:v>
                </c:pt>
                <c:pt idx="22">
                  <c:v>0.00386253342577003</c:v>
                </c:pt>
                <c:pt idx="23">
                  <c:v>0.00386253342577003</c:v>
                </c:pt>
                <c:pt idx="24">
                  <c:v>0.00455580865603644</c:v>
                </c:pt>
                <c:pt idx="25">
                  <c:v>0.0049519659304742</c:v>
                </c:pt>
                <c:pt idx="26">
                  <c:v>0.00505100524908375</c:v>
                </c:pt>
                <c:pt idx="27">
                  <c:v>0.0051500445676933</c:v>
                </c:pt>
                <c:pt idx="28">
                  <c:v>0.00564524116074083</c:v>
                </c:pt>
                <c:pt idx="29">
                  <c:v>0.00584331979795971</c:v>
                </c:pt>
                <c:pt idx="30">
                  <c:v>0.00584331979795971</c:v>
                </c:pt>
                <c:pt idx="31">
                  <c:v>0.00584331979795971</c:v>
                </c:pt>
                <c:pt idx="32">
                  <c:v>0.00574428047935038</c:v>
                </c:pt>
                <c:pt idx="33">
                  <c:v>0.00574428047935038</c:v>
                </c:pt>
                <c:pt idx="34">
                  <c:v>0.00683371298405455</c:v>
                </c:pt>
                <c:pt idx="35">
                  <c:v>0.00683371298405455</c:v>
                </c:pt>
                <c:pt idx="36">
                  <c:v>0.00683371298405455</c:v>
                </c:pt>
                <c:pt idx="37">
                  <c:v>0.00683371298405455</c:v>
                </c:pt>
                <c:pt idx="38">
                  <c:v>0.00722987025849253</c:v>
                </c:pt>
                <c:pt idx="39">
                  <c:v>0.00752698821432118</c:v>
                </c:pt>
                <c:pt idx="40">
                  <c:v>0.00703179162127343</c:v>
                </c:pt>
                <c:pt idx="41">
                  <c:v>0.00732890957710186</c:v>
                </c:pt>
                <c:pt idx="42">
                  <c:v>0.00752698821432118</c:v>
                </c:pt>
                <c:pt idx="43">
                  <c:v>0.00752698821432118</c:v>
                </c:pt>
                <c:pt idx="44">
                  <c:v>0.00752698821432118</c:v>
                </c:pt>
                <c:pt idx="45">
                  <c:v>0.00812122412597804</c:v>
                </c:pt>
                <c:pt idx="46">
                  <c:v>0.00861642071902535</c:v>
                </c:pt>
                <c:pt idx="47">
                  <c:v>0.00901257799346333</c:v>
                </c:pt>
                <c:pt idx="48">
                  <c:v>0.00940873526790131</c:v>
                </c:pt>
                <c:pt idx="49">
                  <c:v>0.00960681390512041</c:v>
                </c:pt>
                <c:pt idx="50">
                  <c:v>0.00960681390512041</c:v>
                </c:pt>
                <c:pt idx="51">
                  <c:v>0.00960681390512041</c:v>
                </c:pt>
                <c:pt idx="52">
                  <c:v>0.0103991284539962</c:v>
                </c:pt>
                <c:pt idx="53">
                  <c:v>0.0104981677726057</c:v>
                </c:pt>
                <c:pt idx="54">
                  <c:v>0.0106962464098246</c:v>
                </c:pt>
                <c:pt idx="55">
                  <c:v>0.0111914430028721</c:v>
                </c:pt>
                <c:pt idx="56">
                  <c:v>0.0112904823214814</c:v>
                </c:pt>
                <c:pt idx="57">
                  <c:v>0.0112904823214814</c:v>
                </c:pt>
                <c:pt idx="58">
                  <c:v>0.0112904823214814</c:v>
                </c:pt>
                <c:pt idx="59">
                  <c:v>0.0117856789145292</c:v>
                </c:pt>
                <c:pt idx="60">
                  <c:v>0.0116866395959196</c:v>
                </c:pt>
                <c:pt idx="61">
                  <c:v>0.0112904823214814</c:v>
                </c:pt>
                <c:pt idx="62">
                  <c:v>0.0111914430028721</c:v>
                </c:pt>
                <c:pt idx="63">
                  <c:v>0.0111914430028721</c:v>
                </c:pt>
                <c:pt idx="64">
                  <c:v>0.0111914430028721</c:v>
                </c:pt>
                <c:pt idx="65">
                  <c:v>0.0111914430028721</c:v>
                </c:pt>
                <c:pt idx="66">
                  <c:v>0.0116866395959196</c:v>
                </c:pt>
                <c:pt idx="67">
                  <c:v>0.0115876002773101</c:v>
                </c:pt>
                <c:pt idx="68">
                  <c:v>0.0115876002773101</c:v>
                </c:pt>
                <c:pt idx="69">
                  <c:v>0.0116866395959196</c:v>
                </c:pt>
                <c:pt idx="70">
                  <c:v>0.0119837575517481</c:v>
                </c:pt>
                <c:pt idx="71">
                  <c:v>0.0119837575517481</c:v>
                </c:pt>
                <c:pt idx="72">
                  <c:v>0.0119837575517481</c:v>
                </c:pt>
                <c:pt idx="73">
                  <c:v>0.0124789541447954</c:v>
                </c:pt>
                <c:pt idx="74">
                  <c:v>0.0116866395959196</c:v>
                </c:pt>
                <c:pt idx="75">
                  <c:v>0.0113895216400912</c:v>
                </c:pt>
                <c:pt idx="76">
                  <c:v>0.0116866395959196</c:v>
                </c:pt>
                <c:pt idx="77">
                  <c:v>0.0119837575517481</c:v>
                </c:pt>
                <c:pt idx="78">
                  <c:v>0.0119837575517481</c:v>
                </c:pt>
                <c:pt idx="79">
                  <c:v>0.0119837575517481</c:v>
                </c:pt>
                <c:pt idx="80">
                  <c:v>0.0126770327820145</c:v>
                </c:pt>
                <c:pt idx="81">
                  <c:v>0.0128751114192334</c:v>
                </c:pt>
                <c:pt idx="82">
                  <c:v>0.0130731900564522</c:v>
                </c:pt>
                <c:pt idx="83">
                  <c:v>0.0134693473308904</c:v>
                </c:pt>
                <c:pt idx="84">
                  <c:v>0.016044369614737</c:v>
                </c:pt>
                <c:pt idx="85">
                  <c:v>0.016044369614737</c:v>
                </c:pt>
                <c:pt idx="86">
                  <c:v>0.016044369614737</c:v>
                </c:pt>
                <c:pt idx="87">
                  <c:v>0.0165395662077845</c:v>
                </c:pt>
                <c:pt idx="88">
                  <c:v>0.0166386055263938</c:v>
                </c:pt>
                <c:pt idx="89">
                  <c:v>0.0168366841636129</c:v>
                </c:pt>
                <c:pt idx="90">
                  <c:v>0.0172328414380507</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42465753424658</c:v>
                </c:pt>
                <c:pt idx="1">
                  <c:v>0.000284931506849315</c:v>
                </c:pt>
                <c:pt idx="2">
                  <c:v>0.000427397260273973</c:v>
                </c:pt>
                <c:pt idx="3">
                  <c:v>0.00056986301369863</c:v>
                </c:pt>
                <c:pt idx="4">
                  <c:v>0.000712328767123288</c:v>
                </c:pt>
                <c:pt idx="5">
                  <c:v>0.000854794520547945</c:v>
                </c:pt>
                <c:pt idx="6">
                  <c:v>0.000997260273972603</c:v>
                </c:pt>
                <c:pt idx="7">
                  <c:v>0.00113972602739726</c:v>
                </c:pt>
                <c:pt idx="8">
                  <c:v>0.00128219178082192</c:v>
                </c:pt>
                <c:pt idx="9">
                  <c:v>0.00142465753424658</c:v>
                </c:pt>
                <c:pt idx="10">
                  <c:v>0.00156712328767123</c:v>
                </c:pt>
                <c:pt idx="11">
                  <c:v>0.00170958904109589</c:v>
                </c:pt>
                <c:pt idx="12">
                  <c:v>0.00185205479452055</c:v>
                </c:pt>
                <c:pt idx="13">
                  <c:v>0.00199452054794521</c:v>
                </c:pt>
                <c:pt idx="14">
                  <c:v>0.00213698630136986</c:v>
                </c:pt>
                <c:pt idx="15">
                  <c:v>0.00227945205479452</c:v>
                </c:pt>
                <c:pt idx="16">
                  <c:v>0.00242191780821918</c:v>
                </c:pt>
                <c:pt idx="17">
                  <c:v>0.00256438356164384</c:v>
                </c:pt>
                <c:pt idx="18">
                  <c:v>0.00270684931506849</c:v>
                </c:pt>
                <c:pt idx="19">
                  <c:v>0.00284931506849315</c:v>
                </c:pt>
                <c:pt idx="20">
                  <c:v>0.00299178082191781</c:v>
                </c:pt>
                <c:pt idx="21">
                  <c:v>0.00313424657534247</c:v>
                </c:pt>
                <c:pt idx="22">
                  <c:v>0.00327671232876712</c:v>
                </c:pt>
                <c:pt idx="23">
                  <c:v>0.00341917808219178</c:v>
                </c:pt>
                <c:pt idx="24">
                  <c:v>0.00356164383561644</c:v>
                </c:pt>
                <c:pt idx="25">
                  <c:v>0.0037041095890411</c:v>
                </c:pt>
                <c:pt idx="26">
                  <c:v>0.00384657534246575</c:v>
                </c:pt>
                <c:pt idx="27">
                  <c:v>0.00398904109589041</c:v>
                </c:pt>
                <c:pt idx="28">
                  <c:v>0.00413150684931507</c:v>
                </c:pt>
                <c:pt idx="29">
                  <c:v>0.00427397260273973</c:v>
                </c:pt>
                <c:pt idx="30">
                  <c:v>0.00441643835616438</c:v>
                </c:pt>
                <c:pt idx="31">
                  <c:v>0.00455890410958904</c:v>
                </c:pt>
                <c:pt idx="32">
                  <c:v>0.0047013698630137</c:v>
                </c:pt>
                <c:pt idx="33">
                  <c:v>0.00484383561643836</c:v>
                </c:pt>
                <c:pt idx="34">
                  <c:v>0.00498630136986301</c:v>
                </c:pt>
                <c:pt idx="35">
                  <c:v>0.00512876712328767</c:v>
                </c:pt>
                <c:pt idx="36">
                  <c:v>0.00527123287671233</c:v>
                </c:pt>
                <c:pt idx="37">
                  <c:v>0.00541369863013699</c:v>
                </c:pt>
                <c:pt idx="38">
                  <c:v>0.00555616438356164</c:v>
                </c:pt>
                <c:pt idx="39">
                  <c:v>0.0056986301369863</c:v>
                </c:pt>
                <c:pt idx="40">
                  <c:v>0.00584109589041096</c:v>
                </c:pt>
                <c:pt idx="41">
                  <c:v>0.00598356164383562</c:v>
                </c:pt>
                <c:pt idx="42">
                  <c:v>0.00612602739726028</c:v>
                </c:pt>
                <c:pt idx="43">
                  <c:v>0.00626849315068493</c:v>
                </c:pt>
                <c:pt idx="44">
                  <c:v>0.00641095890410959</c:v>
                </c:pt>
                <c:pt idx="45">
                  <c:v>0.00655342465753425</c:v>
                </c:pt>
                <c:pt idx="46">
                  <c:v>0.00669589041095891</c:v>
                </c:pt>
                <c:pt idx="47">
                  <c:v>0.00683835616438356</c:v>
                </c:pt>
                <c:pt idx="48">
                  <c:v>0.00698082191780822</c:v>
                </c:pt>
                <c:pt idx="49">
                  <c:v>0.00712328767123288</c:v>
                </c:pt>
                <c:pt idx="50">
                  <c:v>0.00726575342465754</c:v>
                </c:pt>
                <c:pt idx="51">
                  <c:v>0.00740821917808219</c:v>
                </c:pt>
                <c:pt idx="52">
                  <c:v>0.00755068493150685</c:v>
                </c:pt>
                <c:pt idx="53">
                  <c:v>0.00769315068493151</c:v>
                </c:pt>
                <c:pt idx="54">
                  <c:v>0.00783561643835617</c:v>
                </c:pt>
                <c:pt idx="55">
                  <c:v>0.00797808219178082</c:v>
                </c:pt>
                <c:pt idx="56">
                  <c:v>0.00812054794520548</c:v>
                </c:pt>
                <c:pt idx="57">
                  <c:v>0.00826301369863014</c:v>
                </c:pt>
                <c:pt idx="58">
                  <c:v>0.0084054794520548</c:v>
                </c:pt>
                <c:pt idx="59">
                  <c:v>0.00854794520547945</c:v>
                </c:pt>
                <c:pt idx="60">
                  <c:v>0.00869041095890411</c:v>
                </c:pt>
                <c:pt idx="61">
                  <c:v>0.00883287671232877</c:v>
                </c:pt>
                <c:pt idx="62">
                  <c:v>0.00897534246575343</c:v>
                </c:pt>
                <c:pt idx="63">
                  <c:v>0.00911780821917808</c:v>
                </c:pt>
                <c:pt idx="64">
                  <c:v>0.00926027397260274</c:v>
                </c:pt>
                <c:pt idx="65">
                  <c:v>0.0094027397260274</c:v>
                </c:pt>
                <c:pt idx="66">
                  <c:v>0.00954520547945206</c:v>
                </c:pt>
                <c:pt idx="67">
                  <c:v>0.00968767123287671</c:v>
                </c:pt>
                <c:pt idx="68">
                  <c:v>0.00983013698630137</c:v>
                </c:pt>
                <c:pt idx="69">
                  <c:v>0.00997260273972603</c:v>
                </c:pt>
                <c:pt idx="70">
                  <c:v>0.0101150684931507</c:v>
                </c:pt>
                <c:pt idx="71">
                  <c:v>0.0102575342465753</c:v>
                </c:pt>
                <c:pt idx="72">
                  <c:v>0.0104</c:v>
                </c:pt>
                <c:pt idx="73">
                  <c:v>0.0105424657534247</c:v>
                </c:pt>
                <c:pt idx="74">
                  <c:v>0.0106849315068493</c:v>
                </c:pt>
                <c:pt idx="75">
                  <c:v>0.010827397260274</c:v>
                </c:pt>
                <c:pt idx="76">
                  <c:v>0.0109698630136986</c:v>
                </c:pt>
                <c:pt idx="77">
                  <c:v>0.0111123287671233</c:v>
                </c:pt>
                <c:pt idx="78">
                  <c:v>0.0112547945205479</c:v>
                </c:pt>
                <c:pt idx="79">
                  <c:v>0.0113972602739726</c:v>
                </c:pt>
                <c:pt idx="80">
                  <c:v>0.0115397260273973</c:v>
                </c:pt>
                <c:pt idx="81">
                  <c:v>0.0116821917808219</c:v>
                </c:pt>
                <c:pt idx="82">
                  <c:v>0.0118246575342466</c:v>
                </c:pt>
                <c:pt idx="83">
                  <c:v>0.0119671232876712</c:v>
                </c:pt>
                <c:pt idx="84">
                  <c:v>0.0121095890410959</c:v>
                </c:pt>
                <c:pt idx="85">
                  <c:v>0.0122520547945206</c:v>
                </c:pt>
                <c:pt idx="86">
                  <c:v>0.0123945205479452</c:v>
                </c:pt>
                <c:pt idx="87">
                  <c:v>0.0125369863013699</c:v>
                </c:pt>
                <c:pt idx="88">
                  <c:v>0.0126794520547945</c:v>
                </c:pt>
                <c:pt idx="89">
                  <c:v>0.0128219178082192</c:v>
                </c:pt>
                <c:pt idx="90">
                  <c:v>0.012964383561643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9:14:5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